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51F5640C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527B26D5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SELLING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 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BOTHAVILLE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4C8CF2E0" w:rsidR="007A649F" w:rsidRPr="00957407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C56E1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DD6CD8">
        <w:rPr>
          <w:rFonts w:ascii="Rubik" w:hAnsi="Rubik" w:cs="Rubik"/>
          <w:sz w:val="20"/>
          <w:szCs w:val="20"/>
        </w:rPr>
        <w:t>8</w:t>
      </w:r>
      <w:r w:rsidRPr="00C56E1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C56E10">
        <w:rPr>
          <w:rFonts w:ascii="Rubik" w:hAnsi="Rubik" w:cs="Rubik"/>
          <w:sz w:val="20"/>
          <w:szCs w:val="20"/>
        </w:rPr>
        <w:t>all across</w:t>
      </w:r>
      <w:proofErr w:type="gramEnd"/>
      <w:r w:rsidRPr="00C56E10">
        <w:rPr>
          <w:rFonts w:ascii="Rubik" w:hAnsi="Rubik" w:cs="Rubik"/>
          <w:sz w:val="20"/>
          <w:szCs w:val="20"/>
        </w:rPr>
        <w:t xml:space="preserve"> South Africa</w:t>
      </w:r>
      <w:r w:rsidR="001B267E">
        <w:rPr>
          <w:rFonts w:ascii="Rubik" w:hAnsi="Rubik" w:cs="Rubik"/>
          <w:sz w:val="20"/>
          <w:szCs w:val="20"/>
        </w:rPr>
        <w:t xml:space="preserve"> already hosting 16 different brands</w:t>
      </w:r>
      <w:r w:rsidRPr="00DD6CD8">
        <w:rPr>
          <w:rFonts w:ascii="Rubik" w:hAnsi="Rubik" w:cs="Rubik"/>
          <w:b/>
          <w:bCs/>
          <w:sz w:val="20"/>
          <w:szCs w:val="20"/>
        </w:rPr>
        <w:t xml:space="preserve">. </w:t>
      </w:r>
      <w:r w:rsidR="00DD6CD8" w:rsidRPr="00DD6CD8">
        <w:rPr>
          <w:rFonts w:ascii="Rubik" w:hAnsi="Rubik" w:cs="Rubik"/>
          <w:b/>
          <w:bCs/>
          <w:sz w:val="20"/>
          <w:szCs w:val="20"/>
        </w:rPr>
        <w:t>We are looking for a new opportunity to expand your current customer base and earn your way to freedom</w:t>
      </w:r>
      <w:r w:rsidR="00DD6CD8">
        <w:rPr>
          <w:rFonts w:ascii="Rubik" w:hAnsi="Rubik" w:cs="Rubik"/>
          <w:sz w:val="20"/>
          <w:szCs w:val="20"/>
        </w:rPr>
        <w:t xml:space="preserve">. </w:t>
      </w:r>
      <w:proofErr w:type="spellStart"/>
      <w:r w:rsidRPr="00C56E10">
        <w:rPr>
          <w:rFonts w:ascii="Rubik" w:hAnsi="Rubik" w:cs="Rubik"/>
          <w:sz w:val="20"/>
          <w:szCs w:val="20"/>
        </w:rPr>
        <w:t>lf</w:t>
      </w:r>
      <w:proofErr w:type="spellEnd"/>
      <w:r w:rsidRPr="00C56E10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C56E10">
        <w:rPr>
          <w:rFonts w:ascii="Rubik" w:hAnsi="Rubik" w:cs="Rubik"/>
          <w:sz w:val="20"/>
          <w:szCs w:val="20"/>
        </w:rPr>
        <w:t>leader,</w:t>
      </w:r>
      <w:r w:rsidRPr="00C56E10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proofErr w:type="spellStart"/>
      <w:r w:rsidR="003835E8">
        <w:rPr>
          <w:rFonts w:ascii="Rubik" w:hAnsi="Rubik" w:cs="Rubik"/>
          <w:sz w:val="20"/>
          <w:szCs w:val="20"/>
        </w:rPr>
        <w:t>Bothaville</w:t>
      </w:r>
      <w:proofErr w:type="spellEnd"/>
      <w:r w:rsidR="003835E8">
        <w:rPr>
          <w:rFonts w:ascii="Rubik" w:hAnsi="Rubik" w:cs="Rubik"/>
          <w:sz w:val="20"/>
          <w:szCs w:val="20"/>
        </w:rPr>
        <w:t xml:space="preserve"> </w:t>
      </w:r>
      <w:r w:rsidRPr="00C56E10">
        <w:rPr>
          <w:rFonts w:ascii="Rubik" w:hAnsi="Rubik" w:cs="Rubik"/>
          <w:b/>
          <w:bCs/>
          <w:sz w:val="20"/>
          <w:szCs w:val="20"/>
        </w:rPr>
        <w:t xml:space="preserve">Dealership – </w:t>
      </w:r>
      <w:r w:rsidR="003835E8">
        <w:rPr>
          <w:rFonts w:ascii="Rubik" w:hAnsi="Rubik" w:cs="Rubik"/>
          <w:b/>
          <w:bCs/>
          <w:sz w:val="20"/>
          <w:szCs w:val="20"/>
        </w:rPr>
        <w:t>Free State</w:t>
      </w:r>
      <w:r w:rsidRPr="00C56E1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73534ECC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proofErr w:type="spellStart"/>
      <w:r w:rsidR="003835E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Bothaville</w:t>
      </w:r>
      <w:proofErr w:type="spellEnd"/>
      <w:r w:rsidR="003835E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3835E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Franchise Executive Mackie van der Berg at </w:t>
      </w:r>
      <w:hyperlink r:id="rId7" w:history="1">
        <w:r w:rsidR="003835E8" w:rsidRPr="005B18DB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mackie@westvaal.co.za</w:t>
        </w:r>
      </w:hyperlink>
      <w:r w:rsidR="003835E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2463E059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093B91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30</w:t>
      </w:r>
      <w:r w:rsidR="002D5EFB" w:rsidRPr="002D5EFB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2D5EFB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November </w:t>
      </w: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5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79867" w14:textId="77777777" w:rsidR="00530509" w:rsidRDefault="00530509" w:rsidP="00FF19EC">
      <w:pPr>
        <w:spacing w:after="0" w:line="240" w:lineRule="auto"/>
      </w:pPr>
      <w:r>
        <w:separator/>
      </w:r>
    </w:p>
  </w:endnote>
  <w:endnote w:type="continuationSeparator" w:id="0">
    <w:p w14:paraId="6C5063FA" w14:textId="77777777" w:rsidR="00530509" w:rsidRDefault="00530509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altName w:val="Arial"/>
    <w:panose1 w:val="00000500000000000000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48E40A" w14:textId="77777777" w:rsidR="00530509" w:rsidRDefault="00530509" w:rsidP="00FF19EC">
      <w:pPr>
        <w:spacing w:after="0" w:line="240" w:lineRule="auto"/>
      </w:pPr>
      <w:r>
        <w:separator/>
      </w:r>
    </w:p>
  </w:footnote>
  <w:footnote w:type="continuationSeparator" w:id="0">
    <w:p w14:paraId="50118182" w14:textId="77777777" w:rsidR="00530509" w:rsidRDefault="00530509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30827"/>
    <w:rsid w:val="00037995"/>
    <w:rsid w:val="00037A88"/>
    <w:rsid w:val="00041101"/>
    <w:rsid w:val="00045837"/>
    <w:rsid w:val="0005725D"/>
    <w:rsid w:val="000605A2"/>
    <w:rsid w:val="00093B91"/>
    <w:rsid w:val="000A0D20"/>
    <w:rsid w:val="000C5692"/>
    <w:rsid w:val="000D0CBB"/>
    <w:rsid w:val="000E2605"/>
    <w:rsid w:val="00112036"/>
    <w:rsid w:val="0011461A"/>
    <w:rsid w:val="0012474C"/>
    <w:rsid w:val="0012654D"/>
    <w:rsid w:val="00153261"/>
    <w:rsid w:val="00161603"/>
    <w:rsid w:val="00164DDA"/>
    <w:rsid w:val="001759CC"/>
    <w:rsid w:val="00192FD8"/>
    <w:rsid w:val="00193EAF"/>
    <w:rsid w:val="001B267E"/>
    <w:rsid w:val="001B7142"/>
    <w:rsid w:val="001E52CD"/>
    <w:rsid w:val="00206AF6"/>
    <w:rsid w:val="00222EE5"/>
    <w:rsid w:val="002441BF"/>
    <w:rsid w:val="00251F8E"/>
    <w:rsid w:val="002A422D"/>
    <w:rsid w:val="002C1204"/>
    <w:rsid w:val="002C2CF8"/>
    <w:rsid w:val="002D5EFB"/>
    <w:rsid w:val="002F41BA"/>
    <w:rsid w:val="00341B5C"/>
    <w:rsid w:val="00357166"/>
    <w:rsid w:val="003835E8"/>
    <w:rsid w:val="00393DE5"/>
    <w:rsid w:val="00394836"/>
    <w:rsid w:val="00395B24"/>
    <w:rsid w:val="0043223D"/>
    <w:rsid w:val="0044387D"/>
    <w:rsid w:val="00447756"/>
    <w:rsid w:val="004727D2"/>
    <w:rsid w:val="00473924"/>
    <w:rsid w:val="0048384C"/>
    <w:rsid w:val="004C5B04"/>
    <w:rsid w:val="004C7E5C"/>
    <w:rsid w:val="004D550C"/>
    <w:rsid w:val="004E5F3D"/>
    <w:rsid w:val="004E6D6C"/>
    <w:rsid w:val="00525AB1"/>
    <w:rsid w:val="00525F68"/>
    <w:rsid w:val="00530509"/>
    <w:rsid w:val="005326F1"/>
    <w:rsid w:val="00533189"/>
    <w:rsid w:val="00536120"/>
    <w:rsid w:val="00562D1C"/>
    <w:rsid w:val="00575D4F"/>
    <w:rsid w:val="0059653A"/>
    <w:rsid w:val="005A496F"/>
    <w:rsid w:val="005A5268"/>
    <w:rsid w:val="005C7460"/>
    <w:rsid w:val="005D5EE5"/>
    <w:rsid w:val="005E7629"/>
    <w:rsid w:val="00612EA0"/>
    <w:rsid w:val="006171E8"/>
    <w:rsid w:val="00617DEB"/>
    <w:rsid w:val="00626571"/>
    <w:rsid w:val="00646F84"/>
    <w:rsid w:val="00652224"/>
    <w:rsid w:val="0066265F"/>
    <w:rsid w:val="00665F43"/>
    <w:rsid w:val="0070652E"/>
    <w:rsid w:val="00724760"/>
    <w:rsid w:val="00732584"/>
    <w:rsid w:val="00750836"/>
    <w:rsid w:val="00756084"/>
    <w:rsid w:val="00764296"/>
    <w:rsid w:val="007661E8"/>
    <w:rsid w:val="00770FB8"/>
    <w:rsid w:val="007A649F"/>
    <w:rsid w:val="007B6FCC"/>
    <w:rsid w:val="007C2384"/>
    <w:rsid w:val="008131F0"/>
    <w:rsid w:val="00817D8E"/>
    <w:rsid w:val="00836BCD"/>
    <w:rsid w:val="008B2BB1"/>
    <w:rsid w:val="008B53D3"/>
    <w:rsid w:val="0092602E"/>
    <w:rsid w:val="00933C2F"/>
    <w:rsid w:val="00936496"/>
    <w:rsid w:val="00953FAE"/>
    <w:rsid w:val="00957407"/>
    <w:rsid w:val="00987B93"/>
    <w:rsid w:val="009A72AA"/>
    <w:rsid w:val="009E7CB8"/>
    <w:rsid w:val="00A01F55"/>
    <w:rsid w:val="00A335B6"/>
    <w:rsid w:val="00A460A8"/>
    <w:rsid w:val="00A54107"/>
    <w:rsid w:val="00A61AF6"/>
    <w:rsid w:val="00A9166B"/>
    <w:rsid w:val="00AA3DCA"/>
    <w:rsid w:val="00AC4849"/>
    <w:rsid w:val="00AD1084"/>
    <w:rsid w:val="00B35B59"/>
    <w:rsid w:val="00B44BF7"/>
    <w:rsid w:val="00B6679C"/>
    <w:rsid w:val="00B80157"/>
    <w:rsid w:val="00B87ADB"/>
    <w:rsid w:val="00B936FD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E16B8"/>
    <w:rsid w:val="00CE3BB4"/>
    <w:rsid w:val="00D04A0F"/>
    <w:rsid w:val="00D04CCA"/>
    <w:rsid w:val="00D40D0E"/>
    <w:rsid w:val="00D4237B"/>
    <w:rsid w:val="00D6363A"/>
    <w:rsid w:val="00D677E0"/>
    <w:rsid w:val="00D842EE"/>
    <w:rsid w:val="00DA2CD4"/>
    <w:rsid w:val="00DB5155"/>
    <w:rsid w:val="00DC13F1"/>
    <w:rsid w:val="00DD3CD6"/>
    <w:rsid w:val="00DD672B"/>
    <w:rsid w:val="00DD6CD8"/>
    <w:rsid w:val="00DE0630"/>
    <w:rsid w:val="00E00F42"/>
    <w:rsid w:val="00E06112"/>
    <w:rsid w:val="00E54414"/>
    <w:rsid w:val="00E572E9"/>
    <w:rsid w:val="00EA3E6B"/>
    <w:rsid w:val="00EB4C74"/>
    <w:rsid w:val="00EC5F34"/>
    <w:rsid w:val="00EF2F9B"/>
    <w:rsid w:val="00F21594"/>
    <w:rsid w:val="00F22538"/>
    <w:rsid w:val="00F228AA"/>
    <w:rsid w:val="00F47886"/>
    <w:rsid w:val="00F71A46"/>
    <w:rsid w:val="00F80D7F"/>
    <w:rsid w:val="00F92E1B"/>
    <w:rsid w:val="00FA771E"/>
    <w:rsid w:val="00FB494C"/>
    <w:rsid w:val="00FC3B4B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ckie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4</cp:revision>
  <cp:lastPrinted>2025-02-05T12:43:00Z</cp:lastPrinted>
  <dcterms:created xsi:type="dcterms:W3CDTF">2025-10-09T11:32:00Z</dcterms:created>
  <dcterms:modified xsi:type="dcterms:W3CDTF">2025-10-3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